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er</w:t>
      </w:r>
      <w:r>
        <w:t xml:space="preserve"> </w:t>
      </w:r>
      <w:r>
        <w:t xml:space="preserve">Primary</w:t>
      </w:r>
      <w:r>
        <w:t xml:space="preserve"> </w:t>
      </w:r>
      <w:r>
        <w:t xml:space="preserve">Cover</w:t>
      </w:r>
      <w:r>
        <w:t xml:space="preserve"> </w:t>
      </w:r>
      <w:r>
        <w:t xml:space="preserve">Letter</w:t>
      </w:r>
      <w:r>
        <w:t xml:space="preserve"> </w:t>
      </w:r>
      <w:r>
        <w:t xml:space="preserve">-</w:t>
      </w:r>
      <w:r>
        <w:t xml:space="preserve"> </w:t>
      </w:r>
      <w:r>
        <w:t xml:space="preserve">Myanmar</w:t>
      </w:r>
      <w:r>
        <w:t xml:space="preserve"> </w:t>
      </w:r>
      <w:r>
        <w:t xml:space="preserve">Yangon</w:t>
      </w:r>
    </w:p>
    <w:bookmarkStart w:id="20" w:name="X5567aeef8c84705fa936f2f5918410eb56f40a9"/>
    <w:p>
      <w:pPr>
        <w:pStyle w:val="Heading2"/>
      </w:pPr>
      <w:r>
        <w:t xml:space="preserve">Cover Letter for Primary Teacher Position in Myanmar Yangon</w:t>
      </w:r>
    </w:p>
    <w:p>
      <w:pPr>
        <w:pStyle w:val="FirstParagraph"/>
      </w:pPr>
      <w:r>
        <w:t xml:space="preserve">Dear [Hiring Manager's Name],</w:t>
      </w:r>
    </w:p>
    <w:p>
      <w:pPr>
        <w:pStyle w:val="BodyText"/>
      </w:pPr>
      <w:r>
        <w:t xml:space="preserve">As an experienced and passionate primary educator with a deep commitment to nurturing young minds, I am excited to apply for the Primary Teacher position at [School Name] in Myanmar Yangon. With over [X years] of teaching experience, I have dedicated my career to fostering academic growth, emotional development, and cultural awareness in students aged 5–11. My qualifications align perfectly with the requirements of this role, and I am eager to contribute my expertise to a school that values innovation, inclusivity, and the holistic development of its students.</w:t>
      </w:r>
    </w:p>
    <w:p>
      <w:pPr>
        <w:pStyle w:val="BodyText"/>
      </w:pPr>
      <w:r>
        <w:t xml:space="preserve">My journey as a primary teacher began in [Country/Region], where I taught in both public and private institutions. Throughout my career, I have focused on creating dynamic learning environments that cater to diverse learning styles. Whether designing interactive lesson plans, incorporating technology into classroom activities, or addressing the unique needs of each student, I prioritize engagement and empowerment. My approach emphasizes critical thinking, creativity, and collaboration—skills essential for students to thrive in an ever-evolving world.</w:t>
      </w:r>
    </w:p>
    <w:p>
      <w:pPr>
        <w:pStyle w:val="BodyText"/>
      </w:pPr>
      <w:r>
        <w:t xml:space="preserve">One of my core strengths is my ability to adapt teaching methods to suit the cultural and linguistic diversity of my students. In Myanmar Yangon, where education is a cornerstone of societal development, I am particularly drawn to the opportunity to work within a community that values education as a pathway to progress. My experience in multicultural classrooms has equipped me with the sensitivity and flexibility needed to bridge gaps between different backgrounds while fostering mutual respect and understanding.</w:t>
      </w:r>
    </w:p>
    <w:p>
      <w:pPr>
        <w:pStyle w:val="BodyText"/>
      </w:pPr>
      <w:r>
        <w:t xml:space="preserve">Teaching primary students requires not only academic expertise but also a genuine passion for shaping young lives. In my previous roles, I have consistently gone above and beyond to ensure that each child feels supported and inspired. For example, I developed a cross-curricular project in [Previous School Name] where students explored local history through storytelling, art, and science experiments. This initiative not only enhanced their academic knowledge but also deepened their connection to their cultural heritage. Such experiences have reinforced my belief that education is about more than grades—it’s about building confidence, curiosity, and a lifelong love of learning.</w:t>
      </w:r>
    </w:p>
    <w:p>
      <w:pPr>
        <w:pStyle w:val="BodyText"/>
      </w:pPr>
      <w:r>
        <w:t xml:space="preserve">My commitment to professional growth has also led me to pursue additional training in [relevant areas, e.g., special education, technology integration, or curriculum development]. For instance, I recently completed a certification program in [specific course], which has strengthened my ability to differentiate instruction and support students with varying abilities. I am also proficient in [languages if applicable] and have experience working with non-native speakers, a skill that would be particularly valuable in the multilingual context of Myanmar Yangon.</w:t>
      </w:r>
    </w:p>
    <w:p>
      <w:pPr>
        <w:pStyle w:val="BodyText"/>
      </w:pPr>
      <w:r>
        <w:t xml:space="preserve">What excites me most about this opportunity is the chance to contribute to a school that prioritizes both academic excellence and character development. I am especially interested in [specific aspects of the school’s mission or programs, e.g., “their focus on STEM education,” “community outreach initiatives,” or “sustainability projects”]. As a teacher, I believe in modeling kindness, resilience, and integrity—qualities that align with the values of any reputable educational institution. I am confident that my dedication to these principles will resonate with the school’s vision.</w:t>
      </w:r>
    </w:p>
    <w:p>
      <w:pPr>
        <w:pStyle w:val="BodyText"/>
      </w:pPr>
      <w:r>
        <w:t xml:space="preserve">In Myanmar Yangon, education plays a vital role in shaping the future of individuals and communities. My goal is to support students in becoming not only academically proficient but also compassionate and responsible global citizens. I have researched the educational landscape in Yangon and am inspired by the opportunities to collaborate with local educators, engage with families, and contribute to initiatives that address challenges such as [specific issues like “access to resources,” “language barriers,” or “curriculum alignment”]. I am eager to bring my skills, energy, and cultural adaptability to this dynamic environment.</w:t>
      </w:r>
    </w:p>
    <w:p>
      <w:pPr>
        <w:pStyle w:val="BodyText"/>
      </w:pPr>
      <w:r>
        <w:t xml:space="preserve">Throughout my career, I have maintained a strong focus on student-centered teaching. For example, during a recent classroom project in [Previous School Name], students designed and presented their own “mini-museums” on historical events. This project not only encouraged independent research but also empowered students to take ownership of their learning. Such experiences highlight my ability to create meaningful, hands-on learning opportunities that align with the goals of primary education.</w:t>
      </w:r>
    </w:p>
    <w:p>
      <w:pPr>
        <w:pStyle w:val="BodyText"/>
      </w:pPr>
      <w:r>
        <w:t xml:space="preserve">I am particularly impressed by [School Name]’s emphasis on [specific detail about the school, e.g., “student well-being,” “innovative teaching methods,” or “community engagement”]. I believe my background in [relevant experience] makes me an ideal candidate to support these initiatives. My ability to build strong relationships with students, parents, and colleagues has been a cornerstone of my success. I am also comfortable working within both local and international curricula, which would allow me to seamlessly integrate global best practices with the unique needs of Yangon’s educational system.</w:t>
      </w:r>
    </w:p>
    <w:p>
      <w:pPr>
        <w:pStyle w:val="BodyText"/>
      </w:pPr>
      <w:r>
        <w:t xml:space="preserve">In conclusion, I am eager to bring my expertise as a primary teacher to [School Name] and contribute to the academic and personal growth of its students. I am confident that my passion for education, combined with my adaptability and cultural awareness, will enable me to make a meaningful impact in Myanmar Yangon. Thank you for considering my application. I would welcome the opportunity to discuss how my skills and experiences align with the needs of your school.</w:t>
      </w:r>
    </w:p>
    <w:p>
      <w:pPr>
        <w:pStyle w:val="BodyText"/>
      </w:pPr>
      <w:r>
        <w:t xml:space="preserve">Sincerely,</w:t>
      </w:r>
      <w:r>
        <w:br/>
      </w:r>
      <w:r>
        <w:t xml:space="preserve">[Your Full Name]</w:t>
      </w:r>
      <w:r>
        <w:br/>
      </w:r>
      <w:r>
        <w:t xml:space="preserve">[Your Contact Information: Email, Phone Number]</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Primary Cover Letter - Myanmar Yangon</dc:title>
  <dc:creator/>
  <dc:language>en</dc:language>
  <cp:keywords/>
  <dcterms:created xsi:type="dcterms:W3CDTF">2026-07-23T08:06:04Z</dcterms:created>
  <dcterms:modified xsi:type="dcterms:W3CDTF">2026-07-23T08:06:04Z</dcterms:modified>
</cp:coreProperties>
</file>

<file path=docProps/custom.xml><?xml version="1.0" encoding="utf-8"?>
<Properties xmlns="http://schemas.openxmlformats.org/officeDocument/2006/custom-properties" xmlns:vt="http://schemas.openxmlformats.org/officeDocument/2006/docPropsVTypes"/>
</file>